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3A16FC9B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{address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415BBA2" w:rsidR="001A227F" w:rsidRPr="00D47D70" w:rsidRDefault="00D85205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3A16FC9B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{address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415BBA2" w:rsidR="001A227F" w:rsidRPr="00D47D70" w:rsidRDefault="00D85205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e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2DB1D0D3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C14AD2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1EE5AB8A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6B8B10" w14:textId="77777777" w:rsidR="009A4CD0" w:rsidRDefault="009A4CD0" w:rsidP="00EF6920">
      <w:pPr>
        <w:spacing w:after="0" w:line="240" w:lineRule="auto"/>
      </w:pPr>
      <w:r>
        <w:separator/>
      </w:r>
    </w:p>
    <w:p w14:paraId="3CC2B6EF" w14:textId="77777777" w:rsidR="009A4CD0" w:rsidRDefault="009A4CD0"/>
  </w:endnote>
  <w:endnote w:type="continuationSeparator" w:id="0">
    <w:p w14:paraId="74C1EE41" w14:textId="77777777" w:rsidR="009A4CD0" w:rsidRDefault="009A4CD0" w:rsidP="00EF6920">
      <w:pPr>
        <w:spacing w:after="0" w:line="240" w:lineRule="auto"/>
      </w:pPr>
      <w:r>
        <w:continuationSeparator/>
      </w:r>
    </w:p>
    <w:p w14:paraId="4EDE27FA" w14:textId="77777777" w:rsidR="009A4CD0" w:rsidRDefault="009A4CD0"/>
  </w:endnote>
  <w:endnote w:type="continuationNotice" w:id="1">
    <w:p w14:paraId="7D090E1D" w14:textId="77777777" w:rsidR="009A4CD0" w:rsidRDefault="009A4C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E7DC5D" w14:textId="77777777" w:rsidR="009A4CD0" w:rsidRDefault="009A4CD0" w:rsidP="00EF6920">
      <w:pPr>
        <w:spacing w:after="0" w:line="240" w:lineRule="auto"/>
      </w:pPr>
      <w:r>
        <w:separator/>
      </w:r>
    </w:p>
    <w:p w14:paraId="36FD879E" w14:textId="77777777" w:rsidR="009A4CD0" w:rsidRDefault="009A4CD0"/>
  </w:footnote>
  <w:footnote w:type="continuationSeparator" w:id="0">
    <w:p w14:paraId="779D65A2" w14:textId="77777777" w:rsidR="009A4CD0" w:rsidRDefault="009A4CD0" w:rsidP="00EF6920">
      <w:pPr>
        <w:spacing w:after="0" w:line="240" w:lineRule="auto"/>
      </w:pPr>
      <w:r>
        <w:continuationSeparator/>
      </w:r>
    </w:p>
    <w:p w14:paraId="6C50E385" w14:textId="77777777" w:rsidR="009A4CD0" w:rsidRDefault="009A4CD0"/>
  </w:footnote>
  <w:footnote w:type="continuationNotice" w:id="1">
    <w:p w14:paraId="79A12FC4" w14:textId="77777777" w:rsidR="009A4CD0" w:rsidRDefault="009A4C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29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36</cp:revision>
  <cp:lastPrinted>2024-03-08T14:51:00Z</cp:lastPrinted>
  <dcterms:created xsi:type="dcterms:W3CDTF">2024-10-09T07:44:00Z</dcterms:created>
  <dcterms:modified xsi:type="dcterms:W3CDTF">2024-10-1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